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A2BDA" w14:textId="152EA996" w:rsidR="4A91F4A0" w:rsidRDefault="4A46B6DC" w:rsidP="570A9F6B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Part A. </w:t>
      </w:r>
      <w:proofErr w:type="spellStart"/>
      <w:r w:rsidR="41050B09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W</w:t>
      </w:r>
      <w:bookmarkStart w:id="0" w:name="_GoBack"/>
      <w:bookmarkEnd w:id="0"/>
      <w:r w:rsidR="41050B09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iFi</w:t>
      </w:r>
      <w:proofErr w:type="spellEnd"/>
    </w:p>
    <w:p w14:paraId="61597EE2" w14:textId="7181C5EF" w:rsidR="4A91F4A0" w:rsidRDefault="4A46B6DC" w:rsidP="58BCBA0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A1. </w:t>
      </w:r>
      <w:r w:rsidR="3CB46171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Scanning Access Points</w:t>
      </w:r>
    </w:p>
    <w:p w14:paraId="2BA876F7" w14:textId="288AC2F9" w:rsidR="71C7B402" w:rsidRDefault="3CB46171" w:rsidP="6EBE62AE">
      <w:pPr>
        <w:rPr>
          <w:b/>
          <w:bCs/>
        </w:rPr>
      </w:pPr>
      <w:r w:rsidRPr="6EBE62AE">
        <w:rPr>
          <w:b/>
          <w:bCs/>
        </w:rPr>
        <w:t>Upload The1stAP.ino and capture the output from Serial Monitor then p</w:t>
      </w:r>
      <w:r w:rsidR="246C707E" w:rsidRPr="6EBE62AE">
        <w:rPr>
          <w:b/>
          <w:bCs/>
        </w:rPr>
        <w:t xml:space="preserve">ut </w:t>
      </w:r>
      <w:r w:rsidRPr="6EBE62AE">
        <w:rPr>
          <w:b/>
          <w:bCs/>
        </w:rPr>
        <w:t>it below.</w:t>
      </w:r>
    </w:p>
    <w:p w14:paraId="6E66A20C" w14:textId="2E8B018A" w:rsidR="002361E8" w:rsidRDefault="002361E8" w:rsidP="6EBE62AE">
      <w:pPr>
        <w:rPr>
          <w:b/>
          <w:bCs/>
        </w:rPr>
      </w:pPr>
      <w:r>
        <w:rPr>
          <w:noProof/>
        </w:rPr>
        <w:drawing>
          <wp:inline distT="0" distB="0" distL="0" distR="0" wp14:anchorId="25C6D9E2" wp14:editId="2FAA7D93">
            <wp:extent cx="5731510" cy="3074670"/>
            <wp:effectExtent l="0" t="0" r="254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50469" w14:textId="6295D149" w:rsidR="58BCBA0E" w:rsidRDefault="58BCBA0E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br w:type="page"/>
      </w:r>
      <w:r w:rsidR="6D86C2F8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>A2. Web Server</w:t>
      </w:r>
    </w:p>
    <w:p w14:paraId="18ACF95E" w14:textId="72EF7C8C" w:rsidR="58BCBA0E" w:rsidRDefault="0839EE47" w:rsidP="6EBE62AE">
      <w:r>
        <w:rPr>
          <w:noProof/>
        </w:rPr>
        <w:drawing>
          <wp:inline distT="0" distB="0" distL="0" distR="0" wp14:anchorId="76AA1887" wp14:editId="1D310ADB">
            <wp:extent cx="1080176" cy="1121514"/>
            <wp:effectExtent l="0" t="0" r="0" b="0"/>
            <wp:docPr id="702481693" name="รูปภาพ 702481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76" cy="112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76386" w14:textId="6009CFF0" w:rsidR="58BCBA0E" w:rsidRDefault="6D86C2F8" w:rsidP="6EBE62AE">
      <w:pPr>
        <w:rPr>
          <w:b/>
          <w:bCs/>
        </w:rPr>
      </w:pPr>
      <w:r w:rsidRPr="6EBE62AE">
        <w:rPr>
          <w:b/>
          <w:bCs/>
        </w:rPr>
        <w:t>Upload The1stWebServer.ino. Join your la</w:t>
      </w:r>
      <w:r w:rsidR="3BFBA714" w:rsidRPr="6EBE62AE">
        <w:rPr>
          <w:b/>
          <w:bCs/>
        </w:rPr>
        <w:t>p</w:t>
      </w:r>
      <w:r w:rsidRPr="6EBE62AE">
        <w:rPr>
          <w:b/>
          <w:bCs/>
        </w:rPr>
        <w:t xml:space="preserve">top and ESP32 to your access point (can be your phone hotspot). </w:t>
      </w:r>
      <w:r w:rsidR="14810B29" w:rsidRPr="6EBE62AE">
        <w:rPr>
          <w:b/>
          <w:bCs/>
        </w:rPr>
        <w:t>From lap</w:t>
      </w:r>
      <w:r w:rsidR="16347B55" w:rsidRPr="6EBE62AE">
        <w:rPr>
          <w:b/>
          <w:bCs/>
        </w:rPr>
        <w:t xml:space="preserve">top access to ESP32 via its IP address on a web browser. Then try controlling 2 LEDs by using the 2 </w:t>
      </w:r>
      <w:proofErr w:type="spellStart"/>
      <w:r w:rsidR="16347B55" w:rsidRPr="6EBE62AE">
        <w:rPr>
          <w:b/>
          <w:bCs/>
        </w:rPr>
        <w:t>buttongs</w:t>
      </w:r>
      <w:proofErr w:type="spellEnd"/>
      <w:r w:rsidR="16347B55" w:rsidRPr="6EBE62AE">
        <w:rPr>
          <w:b/>
          <w:bCs/>
        </w:rPr>
        <w:t xml:space="preserve"> on the webpage. </w:t>
      </w:r>
      <w:r w:rsidR="6D8F9DB2" w:rsidRPr="6EBE62AE">
        <w:rPr>
          <w:b/>
          <w:bCs/>
        </w:rPr>
        <w:t xml:space="preserve">Take a picture of the webpage and your ESP32 with the LEDs (arrange them in 1 picture) </w:t>
      </w:r>
      <w:r w:rsidR="16F69949" w:rsidRPr="6EBE62AE">
        <w:rPr>
          <w:b/>
          <w:bCs/>
        </w:rPr>
        <w:t>when an LED is turned on and the other one is turned off.</w:t>
      </w:r>
      <w:r w:rsidR="6D8F9DB2" w:rsidRPr="6EBE62AE">
        <w:rPr>
          <w:b/>
          <w:bCs/>
        </w:rPr>
        <w:t xml:space="preserve"> </w:t>
      </w:r>
      <w:r w:rsidR="67CC0DB2" w:rsidRPr="6EBE62AE">
        <w:rPr>
          <w:b/>
          <w:bCs/>
        </w:rPr>
        <w:t>Put the picture below.</w:t>
      </w:r>
    </w:p>
    <w:p w14:paraId="17B86EF7" w14:textId="2C3A8E17" w:rsidR="53C402C5" w:rsidRDefault="00A52BDA">
      <w:r>
        <w:rPr>
          <w:noProof/>
        </w:rPr>
        <w:drawing>
          <wp:inline distT="0" distB="0" distL="0" distR="0" wp14:anchorId="5D69C353" wp14:editId="19877F7F">
            <wp:extent cx="5731510" cy="3074670"/>
            <wp:effectExtent l="0" t="0" r="254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3C402C5">
        <w:br w:type="page"/>
      </w:r>
    </w:p>
    <w:p w14:paraId="2166A1A8" w14:textId="10D2BE83" w:rsidR="4A91F4A0" w:rsidRDefault="4A91F4A0" w:rsidP="07195567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lastRenderedPageBreak/>
        <w:t xml:space="preserve">Part </w:t>
      </w:r>
      <w:r w:rsidR="082A6F2E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B</w:t>
      </w: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. </w:t>
      </w:r>
      <w:r w:rsidR="077AE0F3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Network Time Protocol (NTP) and Real Time Clock (RTC)</w:t>
      </w:r>
    </w:p>
    <w:p w14:paraId="392B4535" w14:textId="3C3B7BE1" w:rsidR="02964129" w:rsidRDefault="7DD05DB7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Wire up the RTC as shown below.</w:t>
      </w:r>
    </w:p>
    <w:p w14:paraId="60BE2A90" w14:textId="7BF1CEC6" w:rsidR="02964129" w:rsidRDefault="7DD05DB7" w:rsidP="53C402C5">
      <w:r>
        <w:rPr>
          <w:noProof/>
        </w:rPr>
        <w:drawing>
          <wp:inline distT="0" distB="0" distL="0" distR="0" wp14:anchorId="789CFA1B" wp14:editId="19039D5C">
            <wp:extent cx="2041747" cy="1494790"/>
            <wp:effectExtent l="0" t="0" r="0" b="0"/>
            <wp:docPr id="628477366" name="รูปภาพ 628477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1747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48B9" w14:textId="0024B1BE" w:rsidR="10E11980" w:rsidRDefault="056FD355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B</w:t>
      </w:r>
      <w:r w:rsidR="4A91F4A0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1. </w:t>
      </w:r>
      <w:r w:rsidR="4D208EDC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Upload DS1307_M_Adjust.ino and capture the Serial Monitor after resetting ESP32, then </w:t>
      </w:r>
      <w:r w:rsidR="1CD3CEF9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put the picture below.</w:t>
      </w:r>
    </w:p>
    <w:p w14:paraId="1AC37C33" w14:textId="6D259B7E" w:rsidR="00326FEF" w:rsidRDefault="00326FEF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56CB261C" wp14:editId="2FAA09F8">
            <wp:extent cx="5731510" cy="3074670"/>
            <wp:effectExtent l="0" t="0" r="254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72F35" w14:textId="294D3694" w:rsidR="10E11980" w:rsidRDefault="1CD3CEF9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B2. Upload </w:t>
      </w:r>
      <w:proofErr w:type="spellStart"/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ntp.ino</w:t>
      </w:r>
      <w:proofErr w:type="spellEnd"/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and capture the Serial Monitor after resetting ESP32, then put the picture below.</w:t>
      </w:r>
    </w:p>
    <w:p w14:paraId="12338A2F" w14:textId="4C5AA31A" w:rsidR="00326FEF" w:rsidRDefault="00326FEF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2FEC18" wp14:editId="5187303D">
            <wp:extent cx="5731510" cy="3074670"/>
            <wp:effectExtent l="0" t="0" r="254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3CA4" w14:textId="3E46DCC0" w:rsidR="10E11980" w:rsidRDefault="1CD3CEF9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>B3. Write a new program that sets the time on DS1307 to the current time from NTP server. Then every second print out the time from DS1307.</w:t>
      </w:r>
      <w:r w:rsidR="761CE70F" w:rsidRPr="6EBE62AE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Put your source code below.</w:t>
      </w:r>
    </w:p>
    <w:p w14:paraId="4B748555" w14:textId="7F904193" w:rsidR="10E11980" w:rsidRDefault="10E11980" w:rsidP="6EBE62A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6B26E840" w14:textId="76D8C1DA" w:rsidR="10E11980" w:rsidRDefault="00B51BE6" w:rsidP="40BD64C6">
      <w:r>
        <w:t xml:space="preserve">Note </w:t>
      </w:r>
      <w:proofErr w:type="gramStart"/>
      <w:r>
        <w:t>The</w:t>
      </w:r>
      <w:proofErr w:type="gramEnd"/>
      <w:r>
        <w:t xml:space="preserve"> RTC is </w:t>
      </w:r>
      <w:r w:rsidR="00BC1330">
        <w:t>broken, we can’t get the result from RTC sensor</w:t>
      </w:r>
    </w:p>
    <w:sectPr w:rsidR="10E11980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C2AA60" w14:textId="77777777" w:rsidR="000E0A77" w:rsidRDefault="000E0A77" w:rsidP="00A407AA">
      <w:pPr>
        <w:spacing w:after="0" w:line="240" w:lineRule="auto"/>
      </w:pPr>
      <w:r>
        <w:separator/>
      </w:r>
    </w:p>
  </w:endnote>
  <w:endnote w:type="continuationSeparator" w:id="0">
    <w:p w14:paraId="2D945A9A" w14:textId="77777777" w:rsidR="000E0A77" w:rsidRDefault="000E0A77" w:rsidP="00A40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48E3050" w14:paraId="07D83D35" w14:textId="77777777" w:rsidTr="748E3050">
      <w:tc>
        <w:tcPr>
          <w:tcW w:w="3009" w:type="dxa"/>
        </w:tcPr>
        <w:p w14:paraId="6DD5C587" w14:textId="031E5FD3" w:rsidR="748E3050" w:rsidRDefault="748E3050" w:rsidP="748E3050">
          <w:pPr>
            <w:pStyle w:val="a5"/>
            <w:ind w:left="-115"/>
          </w:pPr>
        </w:p>
      </w:tc>
      <w:tc>
        <w:tcPr>
          <w:tcW w:w="3009" w:type="dxa"/>
        </w:tcPr>
        <w:p w14:paraId="644316BC" w14:textId="5D7D010F" w:rsidR="748E3050" w:rsidRDefault="748E3050" w:rsidP="748E3050">
          <w:pPr>
            <w:pStyle w:val="a5"/>
            <w:jc w:val="center"/>
          </w:pPr>
        </w:p>
      </w:tc>
      <w:tc>
        <w:tcPr>
          <w:tcW w:w="3009" w:type="dxa"/>
        </w:tcPr>
        <w:p w14:paraId="012D5166" w14:textId="4912614E" w:rsidR="748E3050" w:rsidRDefault="748E3050" w:rsidP="748E3050">
          <w:pPr>
            <w:pStyle w:val="a5"/>
            <w:ind w:right="-115"/>
            <w:jc w:val="right"/>
          </w:pPr>
        </w:p>
      </w:tc>
    </w:tr>
  </w:tbl>
  <w:p w14:paraId="4D6E77A2" w14:textId="18D89A03" w:rsidR="748E3050" w:rsidRDefault="748E3050" w:rsidP="748E305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0C1B1" w14:textId="77777777" w:rsidR="000E0A77" w:rsidRDefault="000E0A77" w:rsidP="00A407AA">
      <w:pPr>
        <w:spacing w:after="0" w:line="240" w:lineRule="auto"/>
      </w:pPr>
      <w:r>
        <w:separator/>
      </w:r>
    </w:p>
  </w:footnote>
  <w:footnote w:type="continuationSeparator" w:id="0">
    <w:p w14:paraId="724CF4A4" w14:textId="77777777" w:rsidR="000E0A77" w:rsidRDefault="000E0A77" w:rsidP="00A40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7C242" w14:textId="0C1FD793" w:rsidR="00A407AA" w:rsidRPr="00A407AA" w:rsidRDefault="6EBE62AE" w:rsidP="00A407AA">
    <w:pPr>
      <w:pStyle w:val="a5"/>
      <w:jc w:val="center"/>
      <w:rPr>
        <w:b/>
        <w:bCs/>
      </w:rPr>
    </w:pPr>
    <w:r w:rsidRPr="6EBE62AE">
      <w:rPr>
        <w:b/>
        <w:bCs/>
      </w:rPr>
      <w:t>Lab 8 Worksheet</w:t>
    </w:r>
  </w:p>
  <w:p w14:paraId="22F7A54C" w14:textId="5FC80368" w:rsidR="00A407AA" w:rsidRPr="00E65D54" w:rsidRDefault="00A407AA">
    <w:pPr>
      <w:pStyle w:val="a5"/>
    </w:pPr>
    <w:proofErr w:type="gramStart"/>
    <w:r>
      <w:t xml:space="preserve">Name </w:t>
    </w:r>
    <w:r w:rsidR="002361E8">
      <w:t xml:space="preserve"> </w:t>
    </w:r>
    <w:proofErr w:type="spellStart"/>
    <w:r w:rsidR="002361E8">
      <w:t>Sunat</w:t>
    </w:r>
    <w:proofErr w:type="spellEnd"/>
    <w:proofErr w:type="gramEnd"/>
    <w:r w:rsidR="002361E8">
      <w:t xml:space="preserve"> </w:t>
    </w:r>
    <w:proofErr w:type="spellStart"/>
    <w:r w:rsidR="002361E8">
      <w:t>Praphanwong</w:t>
    </w:r>
    <w:proofErr w:type="spellEnd"/>
    <w:r>
      <w:rPr>
        <w:u w:val="single"/>
      </w:rPr>
      <w:tab/>
      <w:t xml:space="preserve">                                                                            </w:t>
    </w:r>
    <w:r w:rsidRPr="00A407AA">
      <w:t>ID</w:t>
    </w:r>
    <w:r>
      <w:t xml:space="preserve"> </w:t>
    </w:r>
    <w:r w:rsidR="002361E8">
      <w:t>6088130</w:t>
    </w:r>
    <w:r>
      <w:rPr>
        <w:u w:val="single"/>
      </w:rPr>
      <w:tab/>
      <w:t xml:space="preserve"> </w:t>
    </w:r>
    <w:r>
      <w:t xml:space="preserve"> </w:t>
    </w:r>
    <w:r w:rsidRPr="00A407AA">
      <w:t xml:space="preserve"> </w:t>
    </w:r>
    <w:r w:rsidR="00E65D54" w:rsidRPr="00E65D54">
      <w:t>[</w:t>
    </w:r>
    <w:r w:rsidRPr="00E65D54">
      <w:t>P</w:t>
    </w:r>
    <w:r w:rsidRPr="00E65D54">
      <w:fldChar w:fldCharType="begin"/>
    </w:r>
    <w:r w:rsidRPr="00E65D54">
      <w:instrText xml:space="preserve"> PAGE   \* MERGEFORMAT </w:instrText>
    </w:r>
    <w:r w:rsidRPr="00E65D54">
      <w:fldChar w:fldCharType="separate"/>
    </w:r>
    <w:r w:rsidR="001C7D27">
      <w:rPr>
        <w:noProof/>
      </w:rPr>
      <w:t>7</w:t>
    </w:r>
    <w:r w:rsidRPr="00E65D54">
      <w:rPr>
        <w:noProof/>
      </w:rPr>
      <w:fldChar w:fldCharType="end"/>
    </w:r>
    <w:r w:rsidR="00E65D54" w:rsidRPr="00E65D54">
      <w:rPr>
        <w:noProof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11E16"/>
    <w:multiLevelType w:val="hybridMultilevel"/>
    <w:tmpl w:val="C284DD48"/>
    <w:lvl w:ilvl="0" w:tplc="8E48E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E47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EA51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266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7824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36B9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C4E1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E0FE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A847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F83"/>
    <w:multiLevelType w:val="hybridMultilevel"/>
    <w:tmpl w:val="4FA031F2"/>
    <w:lvl w:ilvl="0" w:tplc="528AD23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14ECC"/>
    <w:multiLevelType w:val="hybridMultilevel"/>
    <w:tmpl w:val="26E46FD4"/>
    <w:lvl w:ilvl="0" w:tplc="CB7A8C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B649E"/>
    <w:multiLevelType w:val="hybridMultilevel"/>
    <w:tmpl w:val="928A32D2"/>
    <w:lvl w:ilvl="0" w:tplc="FEB877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D85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68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AA77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521B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66D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E47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89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380E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C50AD"/>
    <w:multiLevelType w:val="multilevel"/>
    <w:tmpl w:val="C310DEC4"/>
    <w:lvl w:ilvl="0">
      <w:start w:val="1"/>
      <w:numFmt w:val="decimal"/>
      <w:lvlText w:val="%1."/>
      <w:lvlJc w:val="left"/>
      <w:pPr>
        <w:ind w:left="390" w:hanging="390"/>
      </w:pPr>
      <w:rPr>
        <w:rFonts w:cs="Arial"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cs="Arial" w:hint="default"/>
        <w:lang w:val="en-US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cs="Arial" w:hint="default"/>
      </w:rPr>
    </w:lvl>
  </w:abstractNum>
  <w:abstractNum w:abstractNumId="5" w15:restartNumberingAfterBreak="0">
    <w:nsid w:val="0BB54EDB"/>
    <w:multiLevelType w:val="hybridMultilevel"/>
    <w:tmpl w:val="B8E24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513EF"/>
    <w:multiLevelType w:val="hybridMultilevel"/>
    <w:tmpl w:val="1AC08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D6140"/>
    <w:multiLevelType w:val="hybridMultilevel"/>
    <w:tmpl w:val="1B504566"/>
    <w:lvl w:ilvl="0" w:tplc="F140C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A26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B4A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ACA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F6C9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8C3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4608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6A8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5095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7628F"/>
    <w:multiLevelType w:val="hybridMultilevel"/>
    <w:tmpl w:val="85884052"/>
    <w:lvl w:ilvl="0" w:tplc="13C835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1A9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FCF6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060C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0E2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7AB0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32AA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B0B9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329C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40092"/>
    <w:multiLevelType w:val="hybridMultilevel"/>
    <w:tmpl w:val="FFFFFFFF"/>
    <w:lvl w:ilvl="0" w:tplc="046C25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7C46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E49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C3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84FF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1E6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F4DC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241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1A5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25C82"/>
    <w:multiLevelType w:val="hybridMultilevel"/>
    <w:tmpl w:val="5FE671EA"/>
    <w:lvl w:ilvl="0" w:tplc="C2002ED4">
      <w:start w:val="8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C720AC7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A7ADB1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3E2AF2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85EED7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5F18905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36C763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AF40A57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A834541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E47CAF"/>
    <w:multiLevelType w:val="hybridMultilevel"/>
    <w:tmpl w:val="B77CBFC6"/>
    <w:lvl w:ilvl="0" w:tplc="90907840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CF0CF3"/>
    <w:multiLevelType w:val="hybridMultilevel"/>
    <w:tmpl w:val="9F1EE44A"/>
    <w:lvl w:ilvl="0" w:tplc="685AC77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AE46B7B"/>
    <w:multiLevelType w:val="hybridMultilevel"/>
    <w:tmpl w:val="4C78FAFE"/>
    <w:lvl w:ilvl="0" w:tplc="802ECF0A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31660"/>
    <w:multiLevelType w:val="hybridMultilevel"/>
    <w:tmpl w:val="973E9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13D62"/>
    <w:multiLevelType w:val="hybridMultilevel"/>
    <w:tmpl w:val="5EAC4AE0"/>
    <w:lvl w:ilvl="0" w:tplc="B78E6D58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80F9A"/>
    <w:multiLevelType w:val="hybridMultilevel"/>
    <w:tmpl w:val="FFFFFFFF"/>
    <w:lvl w:ilvl="0" w:tplc="70EEC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6DA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CE9D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C69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A8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4B7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144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0883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AAB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C28E9"/>
    <w:multiLevelType w:val="hybridMultilevel"/>
    <w:tmpl w:val="42C0457A"/>
    <w:lvl w:ilvl="0" w:tplc="EFDC854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3C609B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3E0E96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0FA1DE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546107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E3D0423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B38F358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F98B14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9CCE6CA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7A0F6D"/>
    <w:multiLevelType w:val="hybridMultilevel"/>
    <w:tmpl w:val="FFFFFFFF"/>
    <w:lvl w:ilvl="0" w:tplc="ED22C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068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B0BC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C10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221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54A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C41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C45E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0C5F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435F7B"/>
    <w:multiLevelType w:val="multilevel"/>
    <w:tmpl w:val="B986D8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63F3160"/>
    <w:multiLevelType w:val="hybridMultilevel"/>
    <w:tmpl w:val="C9AAFD5E"/>
    <w:lvl w:ilvl="0" w:tplc="8FD44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82D5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D22B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6000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21F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440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CDB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4A62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6A1E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42E41"/>
    <w:multiLevelType w:val="hybridMultilevel"/>
    <w:tmpl w:val="7DB4F30C"/>
    <w:lvl w:ilvl="0" w:tplc="A554F0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F20D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20EC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EEC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2F0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2CA0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10A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42A9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D61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1"/>
  </w:num>
  <w:num w:numId="4">
    <w:abstractNumId w:val="8"/>
  </w:num>
  <w:num w:numId="5">
    <w:abstractNumId w:val="3"/>
  </w:num>
  <w:num w:numId="6">
    <w:abstractNumId w:val="20"/>
  </w:num>
  <w:num w:numId="7">
    <w:abstractNumId w:val="18"/>
  </w:num>
  <w:num w:numId="8">
    <w:abstractNumId w:val="16"/>
  </w:num>
  <w:num w:numId="9">
    <w:abstractNumId w:val="9"/>
  </w:num>
  <w:num w:numId="10">
    <w:abstractNumId w:val="5"/>
  </w:num>
  <w:num w:numId="11">
    <w:abstractNumId w:val="1"/>
  </w:num>
  <w:num w:numId="12">
    <w:abstractNumId w:val="11"/>
  </w:num>
  <w:num w:numId="13">
    <w:abstractNumId w:val="4"/>
  </w:num>
  <w:num w:numId="14">
    <w:abstractNumId w:val="13"/>
  </w:num>
  <w:num w:numId="15">
    <w:abstractNumId w:val="19"/>
  </w:num>
  <w:num w:numId="16">
    <w:abstractNumId w:val="15"/>
  </w:num>
  <w:num w:numId="17">
    <w:abstractNumId w:val="17"/>
  </w:num>
  <w:num w:numId="18">
    <w:abstractNumId w:val="10"/>
  </w:num>
  <w:num w:numId="19">
    <w:abstractNumId w:val="2"/>
  </w:num>
  <w:num w:numId="20">
    <w:abstractNumId w:val="14"/>
  </w:num>
  <w:num w:numId="21">
    <w:abstractNumId w:val="12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LSwNDM0sbQwMDRT0lEKTi0uzszPAykwrAUADo6s9iwAAAA="/>
  </w:docVars>
  <w:rsids>
    <w:rsidRoot w:val="003826AC"/>
    <w:rsid w:val="0000173F"/>
    <w:rsid w:val="00014736"/>
    <w:rsid w:val="00023115"/>
    <w:rsid w:val="000235B9"/>
    <w:rsid w:val="0005699A"/>
    <w:rsid w:val="00072AF6"/>
    <w:rsid w:val="000750E2"/>
    <w:rsid w:val="0008F226"/>
    <w:rsid w:val="000A49F8"/>
    <w:rsid w:val="000CDD83"/>
    <w:rsid w:val="000D79AC"/>
    <w:rsid w:val="000E0A77"/>
    <w:rsid w:val="000FE790"/>
    <w:rsid w:val="00103A2D"/>
    <w:rsid w:val="00111F7E"/>
    <w:rsid w:val="00122053"/>
    <w:rsid w:val="00143F4E"/>
    <w:rsid w:val="00163CAB"/>
    <w:rsid w:val="00175CF0"/>
    <w:rsid w:val="00182890"/>
    <w:rsid w:val="001A2C3E"/>
    <w:rsid w:val="001A5127"/>
    <w:rsid w:val="001B7517"/>
    <w:rsid w:val="001C7D27"/>
    <w:rsid w:val="00205A47"/>
    <w:rsid w:val="002361E8"/>
    <w:rsid w:val="002673A6"/>
    <w:rsid w:val="0026769F"/>
    <w:rsid w:val="00277D78"/>
    <w:rsid w:val="002A6FCB"/>
    <w:rsid w:val="00306F30"/>
    <w:rsid w:val="00323D86"/>
    <w:rsid w:val="00326FEF"/>
    <w:rsid w:val="003826AC"/>
    <w:rsid w:val="003879EA"/>
    <w:rsid w:val="00447DCC"/>
    <w:rsid w:val="004F09C4"/>
    <w:rsid w:val="004F166C"/>
    <w:rsid w:val="004F341A"/>
    <w:rsid w:val="00504F60"/>
    <w:rsid w:val="0051070C"/>
    <w:rsid w:val="00530082"/>
    <w:rsid w:val="005475EC"/>
    <w:rsid w:val="00562A61"/>
    <w:rsid w:val="00565FA8"/>
    <w:rsid w:val="005B4721"/>
    <w:rsid w:val="005E7B37"/>
    <w:rsid w:val="005F0880"/>
    <w:rsid w:val="005F3E65"/>
    <w:rsid w:val="00624E0B"/>
    <w:rsid w:val="006412E6"/>
    <w:rsid w:val="00676C7D"/>
    <w:rsid w:val="006B7727"/>
    <w:rsid w:val="006D441F"/>
    <w:rsid w:val="006E1595"/>
    <w:rsid w:val="00705CA0"/>
    <w:rsid w:val="00714C64"/>
    <w:rsid w:val="007751DD"/>
    <w:rsid w:val="007838EE"/>
    <w:rsid w:val="007966F1"/>
    <w:rsid w:val="007B6740"/>
    <w:rsid w:val="007D5735"/>
    <w:rsid w:val="00816788"/>
    <w:rsid w:val="00826345"/>
    <w:rsid w:val="008429D1"/>
    <w:rsid w:val="00849128"/>
    <w:rsid w:val="00897D2D"/>
    <w:rsid w:val="008C1A40"/>
    <w:rsid w:val="00921838"/>
    <w:rsid w:val="009252D1"/>
    <w:rsid w:val="009A3E70"/>
    <w:rsid w:val="009F2E98"/>
    <w:rsid w:val="00A20863"/>
    <w:rsid w:val="00A267AB"/>
    <w:rsid w:val="00A407AA"/>
    <w:rsid w:val="00A52BDA"/>
    <w:rsid w:val="00A87FAB"/>
    <w:rsid w:val="00A96E42"/>
    <w:rsid w:val="00B19300"/>
    <w:rsid w:val="00B308E8"/>
    <w:rsid w:val="00B51BE6"/>
    <w:rsid w:val="00B605D2"/>
    <w:rsid w:val="00B9B861"/>
    <w:rsid w:val="00BA4963"/>
    <w:rsid w:val="00BC1330"/>
    <w:rsid w:val="00C50150"/>
    <w:rsid w:val="00CA6BD2"/>
    <w:rsid w:val="00CC206D"/>
    <w:rsid w:val="00CF5B72"/>
    <w:rsid w:val="00D471DE"/>
    <w:rsid w:val="00D97489"/>
    <w:rsid w:val="00DD7402"/>
    <w:rsid w:val="00E05B11"/>
    <w:rsid w:val="00E45331"/>
    <w:rsid w:val="00E65D54"/>
    <w:rsid w:val="00E9422E"/>
    <w:rsid w:val="00EC10A0"/>
    <w:rsid w:val="00EE9C7C"/>
    <w:rsid w:val="00F23400"/>
    <w:rsid w:val="00F240C3"/>
    <w:rsid w:val="00F50833"/>
    <w:rsid w:val="00F5277A"/>
    <w:rsid w:val="00F53FC8"/>
    <w:rsid w:val="00FB1F48"/>
    <w:rsid w:val="00FC26FB"/>
    <w:rsid w:val="01416E60"/>
    <w:rsid w:val="01DCA2F7"/>
    <w:rsid w:val="02390AD9"/>
    <w:rsid w:val="02799F99"/>
    <w:rsid w:val="0281F8B7"/>
    <w:rsid w:val="02964129"/>
    <w:rsid w:val="029D493C"/>
    <w:rsid w:val="02D0B7B5"/>
    <w:rsid w:val="02E13830"/>
    <w:rsid w:val="02FA0DCB"/>
    <w:rsid w:val="0301240F"/>
    <w:rsid w:val="03071068"/>
    <w:rsid w:val="03422FA9"/>
    <w:rsid w:val="037EF86E"/>
    <w:rsid w:val="03D601F6"/>
    <w:rsid w:val="040DF56E"/>
    <w:rsid w:val="043B5D62"/>
    <w:rsid w:val="0493FFDA"/>
    <w:rsid w:val="04D32999"/>
    <w:rsid w:val="0509C471"/>
    <w:rsid w:val="051C9C2D"/>
    <w:rsid w:val="0537CAF7"/>
    <w:rsid w:val="054CBA1C"/>
    <w:rsid w:val="056FD355"/>
    <w:rsid w:val="05894A37"/>
    <w:rsid w:val="05A14A50"/>
    <w:rsid w:val="05D2F733"/>
    <w:rsid w:val="05D82E55"/>
    <w:rsid w:val="0673ABC8"/>
    <w:rsid w:val="069C8D10"/>
    <w:rsid w:val="06A8B59E"/>
    <w:rsid w:val="06DD0B03"/>
    <w:rsid w:val="06DD7BAA"/>
    <w:rsid w:val="0713CCAE"/>
    <w:rsid w:val="07195567"/>
    <w:rsid w:val="071C5505"/>
    <w:rsid w:val="0764DCE3"/>
    <w:rsid w:val="077AE0F3"/>
    <w:rsid w:val="07E53660"/>
    <w:rsid w:val="08144F14"/>
    <w:rsid w:val="082A6F2E"/>
    <w:rsid w:val="082B8DA5"/>
    <w:rsid w:val="0839EE47"/>
    <w:rsid w:val="088AABB1"/>
    <w:rsid w:val="0947EEEE"/>
    <w:rsid w:val="0955B94C"/>
    <w:rsid w:val="0A12FC3D"/>
    <w:rsid w:val="0A7850A9"/>
    <w:rsid w:val="0A9C099B"/>
    <w:rsid w:val="0AB96F40"/>
    <w:rsid w:val="0ABB7216"/>
    <w:rsid w:val="0ABC66AB"/>
    <w:rsid w:val="0AF314DB"/>
    <w:rsid w:val="0AF31AA6"/>
    <w:rsid w:val="0B11653D"/>
    <w:rsid w:val="0B4E9FE2"/>
    <w:rsid w:val="0B5DA64E"/>
    <w:rsid w:val="0B73475A"/>
    <w:rsid w:val="0B749F5A"/>
    <w:rsid w:val="0B98508E"/>
    <w:rsid w:val="0C24018A"/>
    <w:rsid w:val="0C578108"/>
    <w:rsid w:val="0C5D736D"/>
    <w:rsid w:val="0C5EE2A6"/>
    <w:rsid w:val="0CA461A9"/>
    <w:rsid w:val="0CBDA219"/>
    <w:rsid w:val="0CE7B59F"/>
    <w:rsid w:val="0D44EEC8"/>
    <w:rsid w:val="0D492BED"/>
    <w:rsid w:val="0DA1C82D"/>
    <w:rsid w:val="0DAC93E5"/>
    <w:rsid w:val="0DBA3A54"/>
    <w:rsid w:val="0DF05632"/>
    <w:rsid w:val="0E862C60"/>
    <w:rsid w:val="0E889F1E"/>
    <w:rsid w:val="0EA45B4E"/>
    <w:rsid w:val="0EC46C09"/>
    <w:rsid w:val="0F06A462"/>
    <w:rsid w:val="0F697AED"/>
    <w:rsid w:val="0FC023D5"/>
    <w:rsid w:val="0FD3E55F"/>
    <w:rsid w:val="0FF998EF"/>
    <w:rsid w:val="0FFE1EF0"/>
    <w:rsid w:val="10070ACB"/>
    <w:rsid w:val="1020FBDE"/>
    <w:rsid w:val="10470460"/>
    <w:rsid w:val="1062D2AF"/>
    <w:rsid w:val="107518F6"/>
    <w:rsid w:val="10E11980"/>
    <w:rsid w:val="1109130D"/>
    <w:rsid w:val="11396EF4"/>
    <w:rsid w:val="11771DC9"/>
    <w:rsid w:val="117E11C6"/>
    <w:rsid w:val="1191D8E9"/>
    <w:rsid w:val="11D61D7E"/>
    <w:rsid w:val="11F9CA56"/>
    <w:rsid w:val="124D3803"/>
    <w:rsid w:val="125DBB25"/>
    <w:rsid w:val="125ED70B"/>
    <w:rsid w:val="126AE21C"/>
    <w:rsid w:val="1276BC01"/>
    <w:rsid w:val="1293563B"/>
    <w:rsid w:val="12AE28A1"/>
    <w:rsid w:val="13267F92"/>
    <w:rsid w:val="13C41EC1"/>
    <w:rsid w:val="13C46803"/>
    <w:rsid w:val="13D20798"/>
    <w:rsid w:val="13F51260"/>
    <w:rsid w:val="140E60D5"/>
    <w:rsid w:val="141C8211"/>
    <w:rsid w:val="14810B29"/>
    <w:rsid w:val="1482AE13"/>
    <w:rsid w:val="149A1B43"/>
    <w:rsid w:val="14A619B9"/>
    <w:rsid w:val="14D66BFE"/>
    <w:rsid w:val="14E6B90F"/>
    <w:rsid w:val="15088D4F"/>
    <w:rsid w:val="150EABA5"/>
    <w:rsid w:val="152358A5"/>
    <w:rsid w:val="154A2269"/>
    <w:rsid w:val="15559B01"/>
    <w:rsid w:val="156D5AB4"/>
    <w:rsid w:val="1580E58D"/>
    <w:rsid w:val="158E77EB"/>
    <w:rsid w:val="15B5F19D"/>
    <w:rsid w:val="15DFED3D"/>
    <w:rsid w:val="15FF50C9"/>
    <w:rsid w:val="1607EC06"/>
    <w:rsid w:val="1621ADDD"/>
    <w:rsid w:val="16331708"/>
    <w:rsid w:val="16347B55"/>
    <w:rsid w:val="1671CEB0"/>
    <w:rsid w:val="1692B18C"/>
    <w:rsid w:val="16A04A3D"/>
    <w:rsid w:val="16A34F42"/>
    <w:rsid w:val="16B03FCF"/>
    <w:rsid w:val="16BBC7DF"/>
    <w:rsid w:val="16F69949"/>
    <w:rsid w:val="171ECD32"/>
    <w:rsid w:val="172D4899"/>
    <w:rsid w:val="17321DA5"/>
    <w:rsid w:val="17442141"/>
    <w:rsid w:val="1770F1B5"/>
    <w:rsid w:val="17786594"/>
    <w:rsid w:val="17804C9C"/>
    <w:rsid w:val="17AF8EEF"/>
    <w:rsid w:val="17B0E29E"/>
    <w:rsid w:val="17B92E6E"/>
    <w:rsid w:val="17DBB0CF"/>
    <w:rsid w:val="17EA4310"/>
    <w:rsid w:val="18272A83"/>
    <w:rsid w:val="182B704A"/>
    <w:rsid w:val="182DAC47"/>
    <w:rsid w:val="1841199E"/>
    <w:rsid w:val="185131E1"/>
    <w:rsid w:val="18A63BAC"/>
    <w:rsid w:val="18D9C7B9"/>
    <w:rsid w:val="18DCD4FB"/>
    <w:rsid w:val="18ECDE14"/>
    <w:rsid w:val="19001CE9"/>
    <w:rsid w:val="191BD8BD"/>
    <w:rsid w:val="19245BC5"/>
    <w:rsid w:val="193582B8"/>
    <w:rsid w:val="19671010"/>
    <w:rsid w:val="19740AE7"/>
    <w:rsid w:val="1997ACFF"/>
    <w:rsid w:val="19A84DC6"/>
    <w:rsid w:val="19DA4014"/>
    <w:rsid w:val="19F06CAB"/>
    <w:rsid w:val="1A9E1548"/>
    <w:rsid w:val="1AD882D9"/>
    <w:rsid w:val="1B300BB0"/>
    <w:rsid w:val="1B639E1B"/>
    <w:rsid w:val="1B95D26F"/>
    <w:rsid w:val="1BA2F950"/>
    <w:rsid w:val="1BAA6412"/>
    <w:rsid w:val="1BC3B37E"/>
    <w:rsid w:val="1BFE3DB0"/>
    <w:rsid w:val="1C33324A"/>
    <w:rsid w:val="1C5B7CB5"/>
    <w:rsid w:val="1C62E528"/>
    <w:rsid w:val="1C8B9C41"/>
    <w:rsid w:val="1CA2E8B9"/>
    <w:rsid w:val="1CD3CEF9"/>
    <w:rsid w:val="1CFC68B8"/>
    <w:rsid w:val="1D13B8DA"/>
    <w:rsid w:val="1D38345E"/>
    <w:rsid w:val="1D3B31BB"/>
    <w:rsid w:val="1D51327D"/>
    <w:rsid w:val="1D753D70"/>
    <w:rsid w:val="1D7BD1E4"/>
    <w:rsid w:val="1E1C200D"/>
    <w:rsid w:val="1E37793F"/>
    <w:rsid w:val="1E988D15"/>
    <w:rsid w:val="1EAED860"/>
    <w:rsid w:val="1EBECFC4"/>
    <w:rsid w:val="1EC74E1B"/>
    <w:rsid w:val="1ED1D8D3"/>
    <w:rsid w:val="1F182B7B"/>
    <w:rsid w:val="1F1AE546"/>
    <w:rsid w:val="1F73868C"/>
    <w:rsid w:val="1F95F446"/>
    <w:rsid w:val="1FC9132F"/>
    <w:rsid w:val="20105671"/>
    <w:rsid w:val="202F9790"/>
    <w:rsid w:val="205FF90A"/>
    <w:rsid w:val="206E76CE"/>
    <w:rsid w:val="209BCC87"/>
    <w:rsid w:val="20B2C788"/>
    <w:rsid w:val="20FEA9E7"/>
    <w:rsid w:val="20FF37FF"/>
    <w:rsid w:val="211C4C09"/>
    <w:rsid w:val="21253F1E"/>
    <w:rsid w:val="212D9085"/>
    <w:rsid w:val="213261E2"/>
    <w:rsid w:val="215C3FFA"/>
    <w:rsid w:val="217D233F"/>
    <w:rsid w:val="218082EB"/>
    <w:rsid w:val="21A0460B"/>
    <w:rsid w:val="21B92718"/>
    <w:rsid w:val="21DB5708"/>
    <w:rsid w:val="21EDE67B"/>
    <w:rsid w:val="22330072"/>
    <w:rsid w:val="22795E72"/>
    <w:rsid w:val="227E86A9"/>
    <w:rsid w:val="22ADCCA6"/>
    <w:rsid w:val="22F0F4E2"/>
    <w:rsid w:val="22F75EA4"/>
    <w:rsid w:val="230116B5"/>
    <w:rsid w:val="231570D4"/>
    <w:rsid w:val="2346FB09"/>
    <w:rsid w:val="23518B13"/>
    <w:rsid w:val="2359B805"/>
    <w:rsid w:val="23B18F83"/>
    <w:rsid w:val="23C2EC99"/>
    <w:rsid w:val="23E4F65C"/>
    <w:rsid w:val="23E8DBD0"/>
    <w:rsid w:val="23F33830"/>
    <w:rsid w:val="2408E9CF"/>
    <w:rsid w:val="24114A1A"/>
    <w:rsid w:val="24154151"/>
    <w:rsid w:val="246C707E"/>
    <w:rsid w:val="24A2EF6D"/>
    <w:rsid w:val="24B21D0E"/>
    <w:rsid w:val="24F99148"/>
    <w:rsid w:val="2525207B"/>
    <w:rsid w:val="25446824"/>
    <w:rsid w:val="258235B4"/>
    <w:rsid w:val="2585F35F"/>
    <w:rsid w:val="259E822C"/>
    <w:rsid w:val="25D28BC8"/>
    <w:rsid w:val="25DDB700"/>
    <w:rsid w:val="2617A6A3"/>
    <w:rsid w:val="26186C21"/>
    <w:rsid w:val="264C698B"/>
    <w:rsid w:val="26D67389"/>
    <w:rsid w:val="26EE399C"/>
    <w:rsid w:val="27363E51"/>
    <w:rsid w:val="27ABA2EC"/>
    <w:rsid w:val="27F649B8"/>
    <w:rsid w:val="280EA5B2"/>
    <w:rsid w:val="28279E30"/>
    <w:rsid w:val="2837CD2C"/>
    <w:rsid w:val="286AC70B"/>
    <w:rsid w:val="28CBF125"/>
    <w:rsid w:val="28E45D3B"/>
    <w:rsid w:val="29136E7A"/>
    <w:rsid w:val="2919BCF5"/>
    <w:rsid w:val="291ADAF5"/>
    <w:rsid w:val="291EEC9B"/>
    <w:rsid w:val="29A1F38E"/>
    <w:rsid w:val="29B2534C"/>
    <w:rsid w:val="2A3A36C4"/>
    <w:rsid w:val="2A7BFE08"/>
    <w:rsid w:val="2AB722B3"/>
    <w:rsid w:val="2ADEC683"/>
    <w:rsid w:val="2AE6E7C7"/>
    <w:rsid w:val="2AEEC9A3"/>
    <w:rsid w:val="2B033F5E"/>
    <w:rsid w:val="2B14F35F"/>
    <w:rsid w:val="2B2B1AB3"/>
    <w:rsid w:val="2B7516B4"/>
    <w:rsid w:val="2B75199E"/>
    <w:rsid w:val="2BB286EA"/>
    <w:rsid w:val="2BD6B860"/>
    <w:rsid w:val="2BEC73BD"/>
    <w:rsid w:val="2C142AAE"/>
    <w:rsid w:val="2C2773D5"/>
    <w:rsid w:val="2C50F40A"/>
    <w:rsid w:val="2C7151C4"/>
    <w:rsid w:val="2C901811"/>
    <w:rsid w:val="2C9207A0"/>
    <w:rsid w:val="2C9FB45D"/>
    <w:rsid w:val="2CEB15C2"/>
    <w:rsid w:val="2CF164AD"/>
    <w:rsid w:val="2D286180"/>
    <w:rsid w:val="2D3A3A60"/>
    <w:rsid w:val="2D90D387"/>
    <w:rsid w:val="2D9B5210"/>
    <w:rsid w:val="2D9F9936"/>
    <w:rsid w:val="2DB28673"/>
    <w:rsid w:val="2DBEBC12"/>
    <w:rsid w:val="2DC04329"/>
    <w:rsid w:val="2DC51FA1"/>
    <w:rsid w:val="2DFA3214"/>
    <w:rsid w:val="2E3DA419"/>
    <w:rsid w:val="2E4D3862"/>
    <w:rsid w:val="2E6734A5"/>
    <w:rsid w:val="2E76DAAF"/>
    <w:rsid w:val="2EAAEC80"/>
    <w:rsid w:val="2EB643D0"/>
    <w:rsid w:val="2F07EB20"/>
    <w:rsid w:val="2F22FD19"/>
    <w:rsid w:val="2F651E89"/>
    <w:rsid w:val="2F6F9728"/>
    <w:rsid w:val="2F893A46"/>
    <w:rsid w:val="2FE78263"/>
    <w:rsid w:val="2FE78D86"/>
    <w:rsid w:val="30037FA3"/>
    <w:rsid w:val="302157C3"/>
    <w:rsid w:val="308B151B"/>
    <w:rsid w:val="309CBBC9"/>
    <w:rsid w:val="30A0C2B6"/>
    <w:rsid w:val="316FF642"/>
    <w:rsid w:val="3174DD27"/>
    <w:rsid w:val="31C4D412"/>
    <w:rsid w:val="31D2DF8C"/>
    <w:rsid w:val="31F47B05"/>
    <w:rsid w:val="3252B4D4"/>
    <w:rsid w:val="327D3539"/>
    <w:rsid w:val="32DE12E5"/>
    <w:rsid w:val="32E33E27"/>
    <w:rsid w:val="32E756AD"/>
    <w:rsid w:val="32F8F072"/>
    <w:rsid w:val="32FF385D"/>
    <w:rsid w:val="333A61E4"/>
    <w:rsid w:val="334C6386"/>
    <w:rsid w:val="335F5919"/>
    <w:rsid w:val="33841398"/>
    <w:rsid w:val="33ACF405"/>
    <w:rsid w:val="33DD5948"/>
    <w:rsid w:val="33E8EE9B"/>
    <w:rsid w:val="341228DD"/>
    <w:rsid w:val="34294F69"/>
    <w:rsid w:val="345079EF"/>
    <w:rsid w:val="347B563B"/>
    <w:rsid w:val="34AA5A68"/>
    <w:rsid w:val="34B3B9E0"/>
    <w:rsid w:val="34B8CFE9"/>
    <w:rsid w:val="34C211F3"/>
    <w:rsid w:val="34CC2E1D"/>
    <w:rsid w:val="34E2BF74"/>
    <w:rsid w:val="34F1BEB0"/>
    <w:rsid w:val="351ED1AF"/>
    <w:rsid w:val="3546019A"/>
    <w:rsid w:val="35E15DD5"/>
    <w:rsid w:val="36084E18"/>
    <w:rsid w:val="36302C2D"/>
    <w:rsid w:val="363A4449"/>
    <w:rsid w:val="3667A7D8"/>
    <w:rsid w:val="367A90B4"/>
    <w:rsid w:val="369F0BA6"/>
    <w:rsid w:val="36C3C3D9"/>
    <w:rsid w:val="36CBB341"/>
    <w:rsid w:val="36D501EF"/>
    <w:rsid w:val="36D65BA5"/>
    <w:rsid w:val="371A3A95"/>
    <w:rsid w:val="3749E77E"/>
    <w:rsid w:val="375935C1"/>
    <w:rsid w:val="376BF35F"/>
    <w:rsid w:val="3782CC64"/>
    <w:rsid w:val="37C0CEF7"/>
    <w:rsid w:val="37F60983"/>
    <w:rsid w:val="382A78F1"/>
    <w:rsid w:val="387FEE31"/>
    <w:rsid w:val="38A053C6"/>
    <w:rsid w:val="3935014C"/>
    <w:rsid w:val="395C8567"/>
    <w:rsid w:val="3968FB61"/>
    <w:rsid w:val="399A4AD3"/>
    <w:rsid w:val="39ADC69E"/>
    <w:rsid w:val="39B564C4"/>
    <w:rsid w:val="39E3983A"/>
    <w:rsid w:val="39F1BEA9"/>
    <w:rsid w:val="3A138D6B"/>
    <w:rsid w:val="3A23913C"/>
    <w:rsid w:val="3A24E3C4"/>
    <w:rsid w:val="3A367BBE"/>
    <w:rsid w:val="3A3ED2D1"/>
    <w:rsid w:val="3A4CC98E"/>
    <w:rsid w:val="3A8449E8"/>
    <w:rsid w:val="3A946185"/>
    <w:rsid w:val="3B0C2954"/>
    <w:rsid w:val="3B4CF8EA"/>
    <w:rsid w:val="3B8E272D"/>
    <w:rsid w:val="3BBB031D"/>
    <w:rsid w:val="3BC273B8"/>
    <w:rsid w:val="3BFBA714"/>
    <w:rsid w:val="3C079104"/>
    <w:rsid w:val="3C4C493B"/>
    <w:rsid w:val="3C59DFB8"/>
    <w:rsid w:val="3CB46171"/>
    <w:rsid w:val="3CFF561F"/>
    <w:rsid w:val="3CFFB007"/>
    <w:rsid w:val="3D8B4950"/>
    <w:rsid w:val="3DD69CFC"/>
    <w:rsid w:val="3E1F1FC0"/>
    <w:rsid w:val="3E368A05"/>
    <w:rsid w:val="3E462D28"/>
    <w:rsid w:val="3E860078"/>
    <w:rsid w:val="3EB0EEC2"/>
    <w:rsid w:val="3EC42828"/>
    <w:rsid w:val="3EE937B6"/>
    <w:rsid w:val="3F12E862"/>
    <w:rsid w:val="3F1837F4"/>
    <w:rsid w:val="3F32178A"/>
    <w:rsid w:val="3F704A9E"/>
    <w:rsid w:val="3F9131C3"/>
    <w:rsid w:val="3FC98666"/>
    <w:rsid w:val="3FF43EDA"/>
    <w:rsid w:val="4012A736"/>
    <w:rsid w:val="402B5516"/>
    <w:rsid w:val="403E9199"/>
    <w:rsid w:val="40627D1A"/>
    <w:rsid w:val="40963C8D"/>
    <w:rsid w:val="40B0DF9F"/>
    <w:rsid w:val="40B12882"/>
    <w:rsid w:val="40B5920E"/>
    <w:rsid w:val="40BD64C6"/>
    <w:rsid w:val="40D43EDD"/>
    <w:rsid w:val="40F05CBF"/>
    <w:rsid w:val="40F13F70"/>
    <w:rsid w:val="41042624"/>
    <w:rsid w:val="41050B09"/>
    <w:rsid w:val="410D989A"/>
    <w:rsid w:val="41384B43"/>
    <w:rsid w:val="414A2182"/>
    <w:rsid w:val="414AFCDE"/>
    <w:rsid w:val="415BC4B0"/>
    <w:rsid w:val="41A5E094"/>
    <w:rsid w:val="41A98AF3"/>
    <w:rsid w:val="41F0F2B1"/>
    <w:rsid w:val="41F42CF9"/>
    <w:rsid w:val="41FDC2C0"/>
    <w:rsid w:val="42395769"/>
    <w:rsid w:val="42477F25"/>
    <w:rsid w:val="427B4273"/>
    <w:rsid w:val="427D145E"/>
    <w:rsid w:val="42A14DCE"/>
    <w:rsid w:val="42C50AB4"/>
    <w:rsid w:val="42D79A83"/>
    <w:rsid w:val="42E305A7"/>
    <w:rsid w:val="430431C9"/>
    <w:rsid w:val="435E2958"/>
    <w:rsid w:val="43636C8C"/>
    <w:rsid w:val="4397E8EF"/>
    <w:rsid w:val="43B31667"/>
    <w:rsid w:val="4412724C"/>
    <w:rsid w:val="4420D574"/>
    <w:rsid w:val="44284874"/>
    <w:rsid w:val="4429A0A7"/>
    <w:rsid w:val="44711434"/>
    <w:rsid w:val="44BA78B9"/>
    <w:rsid w:val="44F8BC1C"/>
    <w:rsid w:val="4515FF1A"/>
    <w:rsid w:val="452DDDFC"/>
    <w:rsid w:val="459C12D1"/>
    <w:rsid w:val="45C975F0"/>
    <w:rsid w:val="45CB490B"/>
    <w:rsid w:val="45CBBDA5"/>
    <w:rsid w:val="45E302C7"/>
    <w:rsid w:val="45E9C74F"/>
    <w:rsid w:val="45F2F9AB"/>
    <w:rsid w:val="45F979B0"/>
    <w:rsid w:val="46130FBA"/>
    <w:rsid w:val="462993C8"/>
    <w:rsid w:val="462B145B"/>
    <w:rsid w:val="462C6812"/>
    <w:rsid w:val="463F8372"/>
    <w:rsid w:val="46506A42"/>
    <w:rsid w:val="46675139"/>
    <w:rsid w:val="46B9A693"/>
    <w:rsid w:val="474F8FB5"/>
    <w:rsid w:val="477865C8"/>
    <w:rsid w:val="479B658F"/>
    <w:rsid w:val="47A024F0"/>
    <w:rsid w:val="482FEF98"/>
    <w:rsid w:val="483F0A51"/>
    <w:rsid w:val="485F559E"/>
    <w:rsid w:val="489FBC54"/>
    <w:rsid w:val="48ACBEFB"/>
    <w:rsid w:val="48B47127"/>
    <w:rsid w:val="48B86672"/>
    <w:rsid w:val="4917E9DE"/>
    <w:rsid w:val="4959D143"/>
    <w:rsid w:val="495FDA29"/>
    <w:rsid w:val="49A72B9C"/>
    <w:rsid w:val="49B8BDE4"/>
    <w:rsid w:val="49BC4A98"/>
    <w:rsid w:val="49F9FB2C"/>
    <w:rsid w:val="4A395A65"/>
    <w:rsid w:val="4A46B6DC"/>
    <w:rsid w:val="4A5459B7"/>
    <w:rsid w:val="4A57CFBE"/>
    <w:rsid w:val="4A721FDE"/>
    <w:rsid w:val="4A849F86"/>
    <w:rsid w:val="4A85789B"/>
    <w:rsid w:val="4A91F4A0"/>
    <w:rsid w:val="4A9E6187"/>
    <w:rsid w:val="4AC81395"/>
    <w:rsid w:val="4B131945"/>
    <w:rsid w:val="4BA3337E"/>
    <w:rsid w:val="4BBA0502"/>
    <w:rsid w:val="4BCD464B"/>
    <w:rsid w:val="4BE38550"/>
    <w:rsid w:val="4BF843E7"/>
    <w:rsid w:val="4C182265"/>
    <w:rsid w:val="4C2B551B"/>
    <w:rsid w:val="4C3B1488"/>
    <w:rsid w:val="4CA02647"/>
    <w:rsid w:val="4CA9A44C"/>
    <w:rsid w:val="4CDF71F4"/>
    <w:rsid w:val="4CE0196C"/>
    <w:rsid w:val="4CF03768"/>
    <w:rsid w:val="4CFA8930"/>
    <w:rsid w:val="4D085047"/>
    <w:rsid w:val="4D0EE8D7"/>
    <w:rsid w:val="4D208EDC"/>
    <w:rsid w:val="4D26A8F8"/>
    <w:rsid w:val="4D40A96E"/>
    <w:rsid w:val="4D5EC0EC"/>
    <w:rsid w:val="4D998790"/>
    <w:rsid w:val="4D9F9F24"/>
    <w:rsid w:val="4DA34F3E"/>
    <w:rsid w:val="4DAFC01D"/>
    <w:rsid w:val="4DB740D3"/>
    <w:rsid w:val="4DBC4A14"/>
    <w:rsid w:val="4DCB9CA2"/>
    <w:rsid w:val="4DDB7A58"/>
    <w:rsid w:val="4E279D8C"/>
    <w:rsid w:val="4E4E8414"/>
    <w:rsid w:val="4E7FD057"/>
    <w:rsid w:val="4E984893"/>
    <w:rsid w:val="4E9E2BD4"/>
    <w:rsid w:val="4ED1F2AF"/>
    <w:rsid w:val="4EDC8C81"/>
    <w:rsid w:val="4F06B5C5"/>
    <w:rsid w:val="4F20FE97"/>
    <w:rsid w:val="4F3DE8C7"/>
    <w:rsid w:val="4F647D15"/>
    <w:rsid w:val="4F747697"/>
    <w:rsid w:val="4F770D49"/>
    <w:rsid w:val="4F8EA716"/>
    <w:rsid w:val="4FB57FB6"/>
    <w:rsid w:val="4FBD8426"/>
    <w:rsid w:val="4FD716C0"/>
    <w:rsid w:val="5014DC1D"/>
    <w:rsid w:val="5054310D"/>
    <w:rsid w:val="50B086F8"/>
    <w:rsid w:val="51051589"/>
    <w:rsid w:val="5113F637"/>
    <w:rsid w:val="5114A3D7"/>
    <w:rsid w:val="519CF1B1"/>
    <w:rsid w:val="51A42968"/>
    <w:rsid w:val="51D992DC"/>
    <w:rsid w:val="51F90262"/>
    <w:rsid w:val="520B589F"/>
    <w:rsid w:val="52206874"/>
    <w:rsid w:val="524B53B3"/>
    <w:rsid w:val="52625303"/>
    <w:rsid w:val="52A9C6A8"/>
    <w:rsid w:val="52BD99A9"/>
    <w:rsid w:val="531983EF"/>
    <w:rsid w:val="53385C70"/>
    <w:rsid w:val="538A11B9"/>
    <w:rsid w:val="53A81501"/>
    <w:rsid w:val="53B6233E"/>
    <w:rsid w:val="53BFD90A"/>
    <w:rsid w:val="53C402C5"/>
    <w:rsid w:val="53E4A22B"/>
    <w:rsid w:val="53F4646E"/>
    <w:rsid w:val="5498939C"/>
    <w:rsid w:val="54A2A367"/>
    <w:rsid w:val="54B27E6F"/>
    <w:rsid w:val="54D259E5"/>
    <w:rsid w:val="5517C919"/>
    <w:rsid w:val="552D5191"/>
    <w:rsid w:val="55822252"/>
    <w:rsid w:val="559B14C1"/>
    <w:rsid w:val="55BA4F8D"/>
    <w:rsid w:val="55C31A0C"/>
    <w:rsid w:val="562AA549"/>
    <w:rsid w:val="563C3A2F"/>
    <w:rsid w:val="565CC0FC"/>
    <w:rsid w:val="56666A8E"/>
    <w:rsid w:val="567D55C9"/>
    <w:rsid w:val="5686331D"/>
    <w:rsid w:val="56A8B14B"/>
    <w:rsid w:val="56E4F4E4"/>
    <w:rsid w:val="570A9F6B"/>
    <w:rsid w:val="5726DB3D"/>
    <w:rsid w:val="573AFF82"/>
    <w:rsid w:val="57982521"/>
    <w:rsid w:val="57ABBB9F"/>
    <w:rsid w:val="57B76A9E"/>
    <w:rsid w:val="57C505A4"/>
    <w:rsid w:val="58239AB2"/>
    <w:rsid w:val="5832F78B"/>
    <w:rsid w:val="586D212D"/>
    <w:rsid w:val="5881849A"/>
    <w:rsid w:val="58BCBA0E"/>
    <w:rsid w:val="58C483E8"/>
    <w:rsid w:val="58C86FD7"/>
    <w:rsid w:val="58DFABDD"/>
    <w:rsid w:val="59304D0F"/>
    <w:rsid w:val="5940A663"/>
    <w:rsid w:val="59527155"/>
    <w:rsid w:val="595512A7"/>
    <w:rsid w:val="59785C40"/>
    <w:rsid w:val="597E5183"/>
    <w:rsid w:val="59B7331D"/>
    <w:rsid w:val="59D53953"/>
    <w:rsid w:val="5A12DBF1"/>
    <w:rsid w:val="5A1560A3"/>
    <w:rsid w:val="5A1EEF69"/>
    <w:rsid w:val="5A32110F"/>
    <w:rsid w:val="5A556F98"/>
    <w:rsid w:val="5A701E0D"/>
    <w:rsid w:val="5A72F31B"/>
    <w:rsid w:val="5A7907E6"/>
    <w:rsid w:val="5A9DF6EB"/>
    <w:rsid w:val="5AA483A3"/>
    <w:rsid w:val="5B043104"/>
    <w:rsid w:val="5B08F4A2"/>
    <w:rsid w:val="5B0AB6FE"/>
    <w:rsid w:val="5B0DEF58"/>
    <w:rsid w:val="5B528753"/>
    <w:rsid w:val="5B6DFF9B"/>
    <w:rsid w:val="5B70B6EE"/>
    <w:rsid w:val="5B7AA599"/>
    <w:rsid w:val="5BB16FBF"/>
    <w:rsid w:val="5BBF73B8"/>
    <w:rsid w:val="5BFD8670"/>
    <w:rsid w:val="5C207896"/>
    <w:rsid w:val="5C5EE147"/>
    <w:rsid w:val="5CAE4E5A"/>
    <w:rsid w:val="5CC0BEC6"/>
    <w:rsid w:val="5CFE769A"/>
    <w:rsid w:val="5D1566C6"/>
    <w:rsid w:val="5D226FC1"/>
    <w:rsid w:val="5D3E9585"/>
    <w:rsid w:val="5D4DB591"/>
    <w:rsid w:val="5D5579EF"/>
    <w:rsid w:val="5D5FD8AC"/>
    <w:rsid w:val="5D6A7537"/>
    <w:rsid w:val="5DA11CB2"/>
    <w:rsid w:val="5DFD40DA"/>
    <w:rsid w:val="5E23243B"/>
    <w:rsid w:val="5E267E96"/>
    <w:rsid w:val="5E294AE9"/>
    <w:rsid w:val="5E4ACD94"/>
    <w:rsid w:val="5E4F83E3"/>
    <w:rsid w:val="5E876FFD"/>
    <w:rsid w:val="5EADF9E5"/>
    <w:rsid w:val="5EE7D3F7"/>
    <w:rsid w:val="5EEB0B4A"/>
    <w:rsid w:val="5F033C95"/>
    <w:rsid w:val="5F2D2527"/>
    <w:rsid w:val="5F3D245B"/>
    <w:rsid w:val="5F5DD3D2"/>
    <w:rsid w:val="5F63492B"/>
    <w:rsid w:val="5F66CB7A"/>
    <w:rsid w:val="5F71B441"/>
    <w:rsid w:val="5F8794C5"/>
    <w:rsid w:val="5F9CD69F"/>
    <w:rsid w:val="5FB0DAD4"/>
    <w:rsid w:val="5FB3E3E6"/>
    <w:rsid w:val="5FD08B69"/>
    <w:rsid w:val="60267EC8"/>
    <w:rsid w:val="6066AE72"/>
    <w:rsid w:val="606ED7A6"/>
    <w:rsid w:val="607E5EE9"/>
    <w:rsid w:val="608451A1"/>
    <w:rsid w:val="6084DCCB"/>
    <w:rsid w:val="60A5D237"/>
    <w:rsid w:val="60BBF233"/>
    <w:rsid w:val="60E56756"/>
    <w:rsid w:val="6103E0BC"/>
    <w:rsid w:val="6150822A"/>
    <w:rsid w:val="61549DAD"/>
    <w:rsid w:val="61582045"/>
    <w:rsid w:val="615A93D7"/>
    <w:rsid w:val="6195EE34"/>
    <w:rsid w:val="6213DAE6"/>
    <w:rsid w:val="627FD05D"/>
    <w:rsid w:val="6280E8DB"/>
    <w:rsid w:val="6329D902"/>
    <w:rsid w:val="63455A27"/>
    <w:rsid w:val="6370B382"/>
    <w:rsid w:val="63823CB2"/>
    <w:rsid w:val="63D449D5"/>
    <w:rsid w:val="63DDE51E"/>
    <w:rsid w:val="6423C98E"/>
    <w:rsid w:val="643F7C46"/>
    <w:rsid w:val="6444018A"/>
    <w:rsid w:val="6453BB43"/>
    <w:rsid w:val="64557642"/>
    <w:rsid w:val="64589B84"/>
    <w:rsid w:val="649F488C"/>
    <w:rsid w:val="64C32174"/>
    <w:rsid w:val="64CEB154"/>
    <w:rsid w:val="64CFACAA"/>
    <w:rsid w:val="64EB2A99"/>
    <w:rsid w:val="64F42494"/>
    <w:rsid w:val="64FAD592"/>
    <w:rsid w:val="65245D7E"/>
    <w:rsid w:val="65252558"/>
    <w:rsid w:val="652CD4C7"/>
    <w:rsid w:val="653A0A69"/>
    <w:rsid w:val="65668AD8"/>
    <w:rsid w:val="65A9E2DC"/>
    <w:rsid w:val="661469C7"/>
    <w:rsid w:val="661B2BE0"/>
    <w:rsid w:val="663A19C0"/>
    <w:rsid w:val="66508B80"/>
    <w:rsid w:val="6663EB55"/>
    <w:rsid w:val="666820A3"/>
    <w:rsid w:val="667A6473"/>
    <w:rsid w:val="66B6CE99"/>
    <w:rsid w:val="66D9E6C6"/>
    <w:rsid w:val="66DC27D4"/>
    <w:rsid w:val="66E901D7"/>
    <w:rsid w:val="66EEE39A"/>
    <w:rsid w:val="673843F3"/>
    <w:rsid w:val="6744DA81"/>
    <w:rsid w:val="677265AA"/>
    <w:rsid w:val="67914E4D"/>
    <w:rsid w:val="679FADA7"/>
    <w:rsid w:val="67A86FE7"/>
    <w:rsid w:val="67CC0DB2"/>
    <w:rsid w:val="67FF9689"/>
    <w:rsid w:val="68043A4E"/>
    <w:rsid w:val="6805B816"/>
    <w:rsid w:val="68407202"/>
    <w:rsid w:val="68484CB7"/>
    <w:rsid w:val="684A641A"/>
    <w:rsid w:val="68DA2C43"/>
    <w:rsid w:val="6926787D"/>
    <w:rsid w:val="696CFEDB"/>
    <w:rsid w:val="6971A913"/>
    <w:rsid w:val="699142B3"/>
    <w:rsid w:val="69D41139"/>
    <w:rsid w:val="6ACD0D17"/>
    <w:rsid w:val="6B014E99"/>
    <w:rsid w:val="6B4956E8"/>
    <w:rsid w:val="6BC7E21B"/>
    <w:rsid w:val="6BD32FEC"/>
    <w:rsid w:val="6BDBCF65"/>
    <w:rsid w:val="6C252EE2"/>
    <w:rsid w:val="6CC8A10B"/>
    <w:rsid w:val="6CF6397D"/>
    <w:rsid w:val="6D0714F8"/>
    <w:rsid w:val="6D0A3AF7"/>
    <w:rsid w:val="6D248B3D"/>
    <w:rsid w:val="6D3E214A"/>
    <w:rsid w:val="6D763285"/>
    <w:rsid w:val="6D7B3BE0"/>
    <w:rsid w:val="6D86C2F8"/>
    <w:rsid w:val="6D8F9DB2"/>
    <w:rsid w:val="6D967EFC"/>
    <w:rsid w:val="6DCA3721"/>
    <w:rsid w:val="6DE80348"/>
    <w:rsid w:val="6DE92B47"/>
    <w:rsid w:val="6E14FCB4"/>
    <w:rsid w:val="6E2AF534"/>
    <w:rsid w:val="6E2B4CE5"/>
    <w:rsid w:val="6E42B138"/>
    <w:rsid w:val="6E4B0D9D"/>
    <w:rsid w:val="6E580A37"/>
    <w:rsid w:val="6E61E0B4"/>
    <w:rsid w:val="6E6B62AE"/>
    <w:rsid w:val="6E71F700"/>
    <w:rsid w:val="6EA8BF7E"/>
    <w:rsid w:val="6EB47D9C"/>
    <w:rsid w:val="6EBA6EE2"/>
    <w:rsid w:val="6EBE62AE"/>
    <w:rsid w:val="6F1B5BCA"/>
    <w:rsid w:val="6F1FD4F0"/>
    <w:rsid w:val="6F228E55"/>
    <w:rsid w:val="6F315CF9"/>
    <w:rsid w:val="6FC1BCBE"/>
    <w:rsid w:val="6FD6C739"/>
    <w:rsid w:val="7016BFD8"/>
    <w:rsid w:val="702C52C9"/>
    <w:rsid w:val="706E46D8"/>
    <w:rsid w:val="7072315F"/>
    <w:rsid w:val="70EF9A72"/>
    <w:rsid w:val="710EF793"/>
    <w:rsid w:val="71290035"/>
    <w:rsid w:val="712E1E4B"/>
    <w:rsid w:val="712F223B"/>
    <w:rsid w:val="713245F9"/>
    <w:rsid w:val="715F3461"/>
    <w:rsid w:val="7199D9F2"/>
    <w:rsid w:val="71A0302F"/>
    <w:rsid w:val="71C7B402"/>
    <w:rsid w:val="71C99FC1"/>
    <w:rsid w:val="71D61FB5"/>
    <w:rsid w:val="7221827F"/>
    <w:rsid w:val="72D3D0AE"/>
    <w:rsid w:val="72E499E5"/>
    <w:rsid w:val="7370586A"/>
    <w:rsid w:val="7378CBEE"/>
    <w:rsid w:val="73A7C294"/>
    <w:rsid w:val="73B82508"/>
    <w:rsid w:val="744EBB1B"/>
    <w:rsid w:val="746158D6"/>
    <w:rsid w:val="74758660"/>
    <w:rsid w:val="748E3050"/>
    <w:rsid w:val="749558A2"/>
    <w:rsid w:val="7497355E"/>
    <w:rsid w:val="74976189"/>
    <w:rsid w:val="74BF6F48"/>
    <w:rsid w:val="74C0579B"/>
    <w:rsid w:val="74C5B599"/>
    <w:rsid w:val="74D3E545"/>
    <w:rsid w:val="7511C6AB"/>
    <w:rsid w:val="754475DE"/>
    <w:rsid w:val="75987999"/>
    <w:rsid w:val="7598D715"/>
    <w:rsid w:val="75B73427"/>
    <w:rsid w:val="760F89C9"/>
    <w:rsid w:val="761CE70F"/>
    <w:rsid w:val="76289FEB"/>
    <w:rsid w:val="7635C983"/>
    <w:rsid w:val="769F5FD2"/>
    <w:rsid w:val="76A40E80"/>
    <w:rsid w:val="76FC2550"/>
    <w:rsid w:val="76FD8E67"/>
    <w:rsid w:val="77096314"/>
    <w:rsid w:val="7736917F"/>
    <w:rsid w:val="774B4C22"/>
    <w:rsid w:val="77512D50"/>
    <w:rsid w:val="7783B530"/>
    <w:rsid w:val="779A7FA2"/>
    <w:rsid w:val="77BE3C7E"/>
    <w:rsid w:val="77C4D878"/>
    <w:rsid w:val="780ABC4D"/>
    <w:rsid w:val="7823533D"/>
    <w:rsid w:val="78241C15"/>
    <w:rsid w:val="782E867A"/>
    <w:rsid w:val="78434152"/>
    <w:rsid w:val="784E5B11"/>
    <w:rsid w:val="786A7886"/>
    <w:rsid w:val="78A2A8C5"/>
    <w:rsid w:val="78D98AF6"/>
    <w:rsid w:val="78DF6263"/>
    <w:rsid w:val="792F45DE"/>
    <w:rsid w:val="794AC124"/>
    <w:rsid w:val="7951DEB5"/>
    <w:rsid w:val="7955B4A6"/>
    <w:rsid w:val="799DCA00"/>
    <w:rsid w:val="799F8733"/>
    <w:rsid w:val="79AAA67F"/>
    <w:rsid w:val="79B8E83B"/>
    <w:rsid w:val="79C74C0D"/>
    <w:rsid w:val="79CF810D"/>
    <w:rsid w:val="7A71D03E"/>
    <w:rsid w:val="7A99DA08"/>
    <w:rsid w:val="7AB44685"/>
    <w:rsid w:val="7AD4AB83"/>
    <w:rsid w:val="7AD84425"/>
    <w:rsid w:val="7AE106E1"/>
    <w:rsid w:val="7B1FD238"/>
    <w:rsid w:val="7B33C935"/>
    <w:rsid w:val="7B3564C0"/>
    <w:rsid w:val="7B47B7AF"/>
    <w:rsid w:val="7B6ECCC3"/>
    <w:rsid w:val="7B770119"/>
    <w:rsid w:val="7B8D21D0"/>
    <w:rsid w:val="7BC84227"/>
    <w:rsid w:val="7BF6ACB1"/>
    <w:rsid w:val="7C146A53"/>
    <w:rsid w:val="7C2AF173"/>
    <w:rsid w:val="7C4C5663"/>
    <w:rsid w:val="7C524B0E"/>
    <w:rsid w:val="7C538408"/>
    <w:rsid w:val="7C5D99AB"/>
    <w:rsid w:val="7C689A36"/>
    <w:rsid w:val="7CDC03ED"/>
    <w:rsid w:val="7CDE9C95"/>
    <w:rsid w:val="7D0D5049"/>
    <w:rsid w:val="7D1D7608"/>
    <w:rsid w:val="7D2DBF6A"/>
    <w:rsid w:val="7D5750D2"/>
    <w:rsid w:val="7DD05DB7"/>
    <w:rsid w:val="7DE03542"/>
    <w:rsid w:val="7DEB72F0"/>
    <w:rsid w:val="7DF73122"/>
    <w:rsid w:val="7E3CB769"/>
    <w:rsid w:val="7E7287D5"/>
    <w:rsid w:val="7EA0A7C5"/>
    <w:rsid w:val="7EA9D787"/>
    <w:rsid w:val="7EF12B3D"/>
    <w:rsid w:val="7F6B5482"/>
    <w:rsid w:val="7F8AC48E"/>
    <w:rsid w:val="7FE4A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E6512D"/>
  <w15:chartTrackingRefBased/>
  <w15:docId w15:val="{51F36C39-FD05-415D-9A34-DB5795CB1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3826AC"/>
    <w:pPr>
      <w:spacing w:before="100" w:beforeAutospacing="1" w:after="100" w:afterAutospacing="1" w:line="240" w:lineRule="auto"/>
      <w:outlineLvl w:val="2"/>
    </w:pPr>
    <w:rPr>
      <w:rFonts w:ascii="Tahoma" w:eastAsia="Times New Roman" w:hAnsi="Tahoma" w:cs="Tahoma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หัวเรื่อง 3 อักขระ"/>
    <w:basedOn w:val="a0"/>
    <w:link w:val="3"/>
    <w:uiPriority w:val="9"/>
    <w:rsid w:val="003826AC"/>
    <w:rPr>
      <w:rFonts w:ascii="Tahoma" w:eastAsia="Times New Roman" w:hAnsi="Tahoma" w:cs="Tahoma"/>
      <w:b/>
      <w:bCs/>
      <w:sz w:val="27"/>
      <w:szCs w:val="27"/>
    </w:rPr>
  </w:style>
  <w:style w:type="character" w:customStyle="1" w:styleId="apple-converted-space">
    <w:name w:val="apple-converted-space"/>
    <w:basedOn w:val="a0"/>
    <w:rsid w:val="003826AC"/>
  </w:style>
  <w:style w:type="character" w:styleId="a3">
    <w:name w:val="Hyperlink"/>
    <w:basedOn w:val="a0"/>
    <w:uiPriority w:val="99"/>
    <w:unhideWhenUsed/>
    <w:rsid w:val="003826AC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3826AC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A407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A407AA"/>
  </w:style>
  <w:style w:type="paragraph" w:styleId="a7">
    <w:name w:val="footer"/>
    <w:basedOn w:val="a"/>
    <w:link w:val="a8"/>
    <w:uiPriority w:val="99"/>
    <w:unhideWhenUsed/>
    <w:rsid w:val="00A407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A407AA"/>
  </w:style>
  <w:style w:type="paragraph" w:styleId="a9">
    <w:name w:val="List Paragraph"/>
    <w:basedOn w:val="a"/>
    <w:uiPriority w:val="34"/>
    <w:qFormat/>
    <w:rsid w:val="00A407AA"/>
    <w:pPr>
      <w:ind w:left="720"/>
      <w:contextualSpacing/>
    </w:pPr>
  </w:style>
  <w:style w:type="character" w:styleId="HTML">
    <w:name w:val="HTML Cite"/>
    <w:basedOn w:val="a0"/>
    <w:uiPriority w:val="99"/>
    <w:semiHidden/>
    <w:unhideWhenUsed/>
    <w:rsid w:val="00A407AA"/>
    <w:rPr>
      <w:i/>
      <w:iCs/>
    </w:rPr>
  </w:style>
  <w:style w:type="table" w:styleId="aa">
    <w:name w:val="Table Grid"/>
    <w:basedOn w:val="a1"/>
    <w:uiPriority w:val="39"/>
    <w:rsid w:val="000A4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Normal (Web)"/>
    <w:basedOn w:val="a"/>
    <w:uiPriority w:val="99"/>
    <w:semiHidden/>
    <w:unhideWhenUsed/>
    <w:rsid w:val="00F240C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4">
    <w:name w:val="Plain Table 4"/>
    <w:basedOn w:val="a1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2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02105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6863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19000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7744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4531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7260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8751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486686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3564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192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8188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683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7505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3548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7366C-21E8-43E8-AD1D-38B6387A4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ภูวเดช อินทร์ตะโคตร</dc:creator>
  <cp:keywords/>
  <dc:description/>
  <cp:lastModifiedBy>สุณัฐ ประพาฬวงศ์</cp:lastModifiedBy>
  <cp:revision>2</cp:revision>
  <cp:lastPrinted>2019-08-30T00:33:00Z</cp:lastPrinted>
  <dcterms:created xsi:type="dcterms:W3CDTF">2020-10-29T07:21:00Z</dcterms:created>
  <dcterms:modified xsi:type="dcterms:W3CDTF">2020-10-29T07:21:00Z</dcterms:modified>
</cp:coreProperties>
</file>